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E5ED7A" w14:textId="1420DAEB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</w:t>
      </w:r>
      <w:r w:rsidR="00A62FE3">
        <w:rPr>
          <w:sz w:val="32"/>
          <w:szCs w:val="32"/>
        </w:rPr>
        <w:t xml:space="preserve">cation Development - </w:t>
      </w:r>
      <w:proofErr w:type="gramStart"/>
      <w:r w:rsidR="00A62FE3">
        <w:rPr>
          <w:sz w:val="32"/>
          <w:szCs w:val="32"/>
        </w:rPr>
        <w:t>Spring</w:t>
      </w:r>
      <w:proofErr w:type="gramEnd"/>
      <w:r w:rsidR="00A62FE3">
        <w:rPr>
          <w:sz w:val="32"/>
          <w:szCs w:val="32"/>
        </w:rPr>
        <w:t xml:space="preserve"> 2018</w:t>
      </w:r>
    </w:p>
    <w:p w14:paraId="04D46007" w14:textId="77777777" w:rsidR="00F93229" w:rsidRDefault="000E764D" w:rsidP="000E764D">
      <w:pPr>
        <w:spacing w:after="240" w:line="235" w:lineRule="auto"/>
        <w:ind w:left="17"/>
        <w:rPr>
          <w:b/>
          <w:color w:val="4E81BD"/>
          <w:sz w:val="28"/>
        </w:rPr>
      </w:pPr>
      <w:r w:rsidRPr="000E764D">
        <w:rPr>
          <w:b/>
          <w:color w:val="4E81BD"/>
          <w:sz w:val="28"/>
        </w:rPr>
        <w:t>Lab 1 – HTML Basic Tags, Tables &amp; Form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1"/>
        <w:gridCol w:w="6693"/>
      </w:tblGrid>
      <w:tr w:rsidR="00F93229" w14:paraId="3045F90E" w14:textId="77777777" w:rsidTr="00445C27">
        <w:trPr>
          <w:trHeight w:val="323"/>
        </w:trPr>
        <w:tc>
          <w:tcPr>
            <w:tcW w:w="2814" w:type="dxa"/>
          </w:tcPr>
          <w:p w14:paraId="6274A603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011A725" w14:textId="349F466D" w:rsidR="00F93229" w:rsidRPr="00C459AB" w:rsidRDefault="00857174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DC1AD3">
              <w:rPr>
                <w:bCs/>
                <w:sz w:val="24"/>
                <w:szCs w:val="24"/>
              </w:rPr>
              <w:t xml:space="preserve"> </w:t>
            </w:r>
            <w:r w:rsidR="009A41DD">
              <w:rPr>
                <w:bCs/>
                <w:sz w:val="24"/>
                <w:szCs w:val="24"/>
              </w:rPr>
              <w:t>Hemyan Al-</w:t>
            </w:r>
            <w:proofErr w:type="spellStart"/>
            <w:r w:rsidR="009A41DD">
              <w:rPr>
                <w:bCs/>
                <w:sz w:val="24"/>
                <w:szCs w:val="24"/>
              </w:rPr>
              <w:t>Kuwari</w:t>
            </w:r>
            <w:proofErr w:type="spellEnd"/>
          </w:p>
        </w:tc>
      </w:tr>
      <w:tr w:rsidR="00F93229" w14:paraId="5132AE26" w14:textId="77777777" w:rsidTr="003C7F2D">
        <w:tc>
          <w:tcPr>
            <w:tcW w:w="2814" w:type="dxa"/>
          </w:tcPr>
          <w:p w14:paraId="077053E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7B50434C" w14:textId="5D5D83E2" w:rsidR="00F93229" w:rsidRPr="00C459AB" w:rsidRDefault="00DC1AD3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9A41DD">
              <w:rPr>
                <w:bCs/>
                <w:sz w:val="24"/>
                <w:szCs w:val="24"/>
              </w:rPr>
              <w:t>201401812</w:t>
            </w:r>
          </w:p>
        </w:tc>
      </w:tr>
      <w:tr w:rsidR="00F93229" w14:paraId="76B9432C" w14:textId="77777777" w:rsidTr="003C7F2D">
        <w:tc>
          <w:tcPr>
            <w:tcW w:w="2814" w:type="dxa"/>
          </w:tcPr>
          <w:p w14:paraId="204FC53E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2F4EA268" w14:textId="45DB08B8" w:rsidR="00F93229" w:rsidRPr="00C459AB" w:rsidRDefault="009A41DD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Ha1401812@qu.edu.qa</w:t>
            </w:r>
          </w:p>
        </w:tc>
      </w:tr>
    </w:tbl>
    <w:p w14:paraId="3C52F58E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</w:t>
      </w:r>
      <w:proofErr w:type="gramStart"/>
      <w:r w:rsidR="00594248">
        <w:rPr>
          <w:b/>
          <w:i/>
          <w:iCs/>
          <w:sz w:val="21"/>
          <w:szCs w:val="21"/>
          <w:highlight w:val="yellow"/>
        </w:rPr>
        <w:t>x%</w:t>
      </w:r>
      <w:proofErr w:type="gramEnd"/>
      <w:r w:rsidR="00594248">
        <w:rPr>
          <w:b/>
          <w:i/>
          <w:iCs/>
          <w:sz w:val="21"/>
          <w:szCs w:val="21"/>
          <w:highlight w:val="yellow"/>
        </w:rPr>
        <w:t>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425D9AF4" w14:textId="77777777" w:rsidTr="00594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5A32B1E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6FB9F244" w14:textId="77777777"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4B9008C6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6FAD6753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6A61BB5C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5405B293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072C8B2" w14:textId="77777777" w:rsidR="003F3C9F" w:rsidRDefault="003F3C9F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Home page (i</w:t>
            </w:r>
            <w:r w:rsidRPr="001B7447">
              <w:rPr>
                <w:b w:val="0"/>
                <w:bCs w:val="0"/>
                <w:color w:val="auto"/>
              </w:rPr>
              <w:t>ndex.html</w:t>
            </w:r>
            <w:r>
              <w:rPr>
                <w:b w:val="0"/>
                <w:bCs w:val="0"/>
                <w:color w:val="auto"/>
              </w:rPr>
              <w:t>)</w:t>
            </w:r>
          </w:p>
          <w:p w14:paraId="270B68C2" w14:textId="537D13BF" w:rsidR="007D337A" w:rsidRPr="007D337A" w:rsidRDefault="007D337A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Page navigation is implemented correctly</w:t>
            </w:r>
          </w:p>
          <w:p w14:paraId="5A6C1FE3" w14:textId="2177DE8D" w:rsidR="002E3907" w:rsidRPr="002E3907" w:rsidRDefault="00B06982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Page f</w:t>
            </w:r>
            <w:r w:rsid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ollows the HTML 5 pages structure </w:t>
            </w: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(section, article, footer etc</w:t>
            </w:r>
            <w:proofErr w:type="gramStart"/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..)</w:t>
            </w:r>
            <w:proofErr w:type="gramEnd"/>
          </w:p>
          <w:p w14:paraId="1C0E5703" w14:textId="6DEE6262" w:rsidR="002E3907" w:rsidRPr="003C7D74" w:rsidRDefault="002E3907" w:rsidP="00923D91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reated similar design </w:t>
            </w:r>
            <w:r w:rsidR="00923D91">
              <w:rPr>
                <w:b w:val="0"/>
                <w:bCs w:val="0"/>
                <w:color w:val="000000" w:themeColor="text1"/>
                <w:sz w:val="16"/>
                <w:szCs w:val="16"/>
              </w:rPr>
              <w:t>to</w:t>
            </w: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the one provided in the lab sheet. </w:t>
            </w:r>
          </w:p>
        </w:tc>
        <w:tc>
          <w:tcPr>
            <w:tcW w:w="630" w:type="dxa"/>
          </w:tcPr>
          <w:p w14:paraId="6D2CD5CB" w14:textId="42218530" w:rsidR="003F3C9F" w:rsidRPr="009E1EB6" w:rsidRDefault="0085717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  <w:r w:rsidR="0062784F">
              <w:rPr>
                <w:color w:val="auto"/>
              </w:rPr>
              <w:t>40</w:t>
            </w:r>
          </w:p>
        </w:tc>
        <w:tc>
          <w:tcPr>
            <w:tcW w:w="1440" w:type="dxa"/>
          </w:tcPr>
          <w:p w14:paraId="6C12C66D" w14:textId="79ED0931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7534334" w14:textId="7168BACE" w:rsidR="003F3C9F" w:rsidRPr="009E1EB6" w:rsidRDefault="003F3C9F" w:rsidP="0085717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  <w:r w:rsidR="00857174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045E241" w14:textId="070DE4AB" w:rsidR="003F3C9F" w:rsidRPr="009E1EB6" w:rsidRDefault="00857174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052F6671" w14:textId="77777777" w:rsidTr="00594248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66D3F07" w14:textId="7A75D056" w:rsidR="002E3907" w:rsidRPr="008A16C0" w:rsidRDefault="0062784F" w:rsidP="008A16C0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Book Donation</w:t>
            </w:r>
            <w:r w:rsidR="003F3C9F">
              <w:rPr>
                <w:b w:val="0"/>
                <w:bCs w:val="0"/>
                <w:color w:val="auto"/>
              </w:rPr>
              <w:t xml:space="preserve"> page (</w:t>
            </w:r>
            <w:r>
              <w:rPr>
                <w:b w:val="0"/>
                <w:bCs w:val="0"/>
                <w:color w:val="auto"/>
              </w:rPr>
              <w:t>book_donation</w:t>
            </w:r>
            <w:r w:rsidR="003F3C9F" w:rsidRPr="001B7447">
              <w:rPr>
                <w:b w:val="0"/>
                <w:bCs w:val="0"/>
                <w:color w:val="auto"/>
              </w:rPr>
              <w:t>.html</w:t>
            </w:r>
            <w:r w:rsidR="003F3C9F">
              <w:rPr>
                <w:b w:val="0"/>
                <w:bCs w:val="0"/>
                <w:color w:val="auto"/>
              </w:rPr>
              <w:t>)</w:t>
            </w:r>
          </w:p>
          <w:p w14:paraId="6885DAED" w14:textId="42688B38" w:rsidR="0062784F" w:rsidRPr="0062784F" w:rsidRDefault="0062784F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Input are nicely aligned using table</w:t>
            </w:r>
          </w:p>
          <w:p w14:paraId="5B04F80C" w14:textId="7418CB35" w:rsid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orrect input type is used </w:t>
            </w:r>
            <w:r w:rsidR="00145075">
              <w:rPr>
                <w:b w:val="0"/>
                <w:bCs w:val="0"/>
                <w:color w:val="000000" w:themeColor="text1"/>
                <w:sz w:val="16"/>
                <w:szCs w:val="16"/>
              </w:rPr>
              <w:t>for all form fields</w:t>
            </w:r>
          </w:p>
          <w:p w14:paraId="50A96987" w14:textId="14C665E3" w:rsidR="008A16C0" w:rsidRP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Similar info are categorized together as shown in the figure </w:t>
            </w:r>
          </w:p>
          <w:p w14:paraId="2D8BBD0E" w14:textId="0A26F90A" w:rsidR="002E3907" w:rsidRP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proofErr w:type="gramStart"/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providing</w:t>
            </w:r>
            <w:proofErr w:type="gramEnd"/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a list of </w:t>
            </w:r>
            <w:r w:rsidR="0062784F">
              <w:rPr>
                <w:b w:val="0"/>
                <w:bCs w:val="0"/>
                <w:color w:val="000000" w:themeColor="text1"/>
                <w:sz w:val="16"/>
                <w:szCs w:val="16"/>
              </w:rPr>
              <w:t>country codes</w:t>
            </w: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.</w:t>
            </w:r>
          </w:p>
          <w:p w14:paraId="21203401" w14:textId="77777777" w:rsid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proofErr w:type="gramStart"/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providing</w:t>
            </w:r>
            <w:proofErr w:type="gramEnd"/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list of countries with single selection.</w:t>
            </w:r>
          </w:p>
          <w:p w14:paraId="7271CF25" w14:textId="13DF3495" w:rsidR="008A16C0" w:rsidRP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Filed are validated</w:t>
            </w:r>
            <w:r w:rsidR="0062784F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before submission</w:t>
            </w:r>
          </w:p>
          <w:p w14:paraId="3415A9C5" w14:textId="77777777" w:rsidR="002E3907" w:rsidRPr="003C7D74" w:rsidRDefault="002E3907" w:rsidP="002E3907">
            <w:pPr>
              <w:pStyle w:val="NoSpacing"/>
              <w:rPr>
                <w:b w:val="0"/>
                <w:bCs w:val="0"/>
                <w:color w:val="auto"/>
              </w:rPr>
            </w:pPr>
          </w:p>
        </w:tc>
        <w:tc>
          <w:tcPr>
            <w:tcW w:w="630" w:type="dxa"/>
          </w:tcPr>
          <w:p w14:paraId="3E1EB558" w14:textId="4D544FAF" w:rsidR="003F3C9F" w:rsidRPr="009E1EB6" w:rsidRDefault="0062784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  <w:r w:rsidR="00857174">
              <w:rPr>
                <w:color w:val="auto"/>
              </w:rPr>
              <w:t xml:space="preserve"> </w:t>
            </w:r>
          </w:p>
        </w:tc>
        <w:tc>
          <w:tcPr>
            <w:tcW w:w="1440" w:type="dxa"/>
          </w:tcPr>
          <w:p w14:paraId="3B1FD573" w14:textId="10E2BBA5" w:rsidR="003F3C9F" w:rsidRPr="009E1EB6" w:rsidRDefault="00857174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3600" w:type="dxa"/>
          </w:tcPr>
          <w:p w14:paraId="4F4C6682" w14:textId="7829FF56" w:rsidR="003F3C9F" w:rsidRPr="009E1EB6" w:rsidRDefault="003F3C9F" w:rsidP="00D40C3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10558E0" w14:textId="6A86A8A5" w:rsidR="003F3C9F" w:rsidRPr="009E1EB6" w:rsidRDefault="00857174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62784F" w14:paraId="70CBE188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3DBD8E5" w14:textId="557DC48B" w:rsidR="0062784F" w:rsidRDefault="0062784F" w:rsidP="008A16C0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hank you page</w:t>
            </w:r>
          </w:p>
        </w:tc>
        <w:tc>
          <w:tcPr>
            <w:tcW w:w="630" w:type="dxa"/>
          </w:tcPr>
          <w:p w14:paraId="641CA893" w14:textId="2E76EE11" w:rsidR="0062784F" w:rsidRDefault="0062784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3A7BF202" w14:textId="77777777" w:rsidR="0062784F" w:rsidRDefault="0062784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40001211" w14:textId="77777777" w:rsidR="0062784F" w:rsidRPr="009E1EB6" w:rsidRDefault="0062784F" w:rsidP="00D40C3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5DC1D9C2" w14:textId="77777777" w:rsidR="0062784F" w:rsidRDefault="0062784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3D92278E" w14:textId="77777777" w:rsidTr="0059424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679A118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0325D75C" w14:textId="77777777" w:rsidR="003F3C9F" w:rsidRPr="009E1EB6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5DC39C64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4539C78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6A686E8" w14:textId="6781C901" w:rsidR="003F3C9F" w:rsidRPr="009E1EB6" w:rsidRDefault="00857174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2D825BE6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B04520C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5FCC5992" w14:textId="77777777" w:rsidR="003F3C9F" w:rsidRPr="00697905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3D950D42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A2A60F0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6D5A75C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D0C5A79" w14:textId="77777777" w:rsidR="00B8118E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47F9D714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56BCF813" w14:textId="19227CF6" w:rsidR="00082F93" w:rsidRDefault="00082F93" w:rsidP="00594248">
      <w:pPr>
        <w:ind w:left="11"/>
        <w:jc w:val="both"/>
        <w:rPr>
          <w:sz w:val="20"/>
          <w:szCs w:val="20"/>
        </w:rPr>
      </w:pPr>
    </w:p>
    <w:p w14:paraId="5B209F8A" w14:textId="0D95577D" w:rsidR="00925AA4" w:rsidRDefault="00925AA4" w:rsidP="00594248">
      <w:pPr>
        <w:ind w:left="11"/>
        <w:jc w:val="both"/>
        <w:rPr>
          <w:sz w:val="20"/>
          <w:szCs w:val="20"/>
        </w:rPr>
      </w:pPr>
    </w:p>
    <w:p w14:paraId="354A0E88" w14:textId="77777777" w:rsidR="00925AA4" w:rsidRDefault="00925AA4" w:rsidP="00594248">
      <w:pPr>
        <w:ind w:left="11"/>
        <w:jc w:val="both"/>
        <w:rPr>
          <w:sz w:val="20"/>
          <w:szCs w:val="20"/>
        </w:rPr>
      </w:pPr>
    </w:p>
    <w:p w14:paraId="2A85DAA1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6C211147" w14:textId="77777777" w:rsidR="00082F93" w:rsidRPr="00594248" w:rsidRDefault="00082F93" w:rsidP="00594248">
      <w:pPr>
        <w:ind w:left="11"/>
        <w:jc w:val="both"/>
        <w:rPr>
          <w:sz w:val="20"/>
          <w:szCs w:val="20"/>
        </w:rPr>
      </w:pPr>
    </w:p>
    <w:p w14:paraId="5DF7BE94" w14:textId="49622693" w:rsidR="00BD5B70" w:rsidRDefault="00CC38C2" w:rsidP="00655CD6">
      <w:pPr>
        <w:pStyle w:val="Heading2"/>
        <w:numPr>
          <w:ilvl w:val="0"/>
          <w:numId w:val="5"/>
        </w:numPr>
      </w:pPr>
      <w:r>
        <w:lastRenderedPageBreak/>
        <w:t>Testing</w:t>
      </w:r>
      <w:r w:rsidR="001B7447">
        <w:t xml:space="preserve"> evidence</w:t>
      </w:r>
      <w:r w:rsidR="00D14218">
        <w:t xml:space="preserve"> (You should provide a screenshot of your work)</w:t>
      </w:r>
    </w:p>
    <w:p w14:paraId="0C0D0D47" w14:textId="61584944" w:rsidR="00483FF5" w:rsidRDefault="00907FA0" w:rsidP="00230B4D">
      <w:pPr>
        <w:pStyle w:val="Heading2"/>
        <w:numPr>
          <w:ilvl w:val="1"/>
          <w:numId w:val="5"/>
        </w:numPr>
        <w:spacing w:after="240"/>
      </w:pPr>
      <w:bookmarkStart w:id="0" w:name="_GoBack"/>
      <w:bookmarkEnd w:id="0"/>
      <w:r>
        <w:t xml:space="preserve"> </w:t>
      </w:r>
      <w:r w:rsidR="00925AA4">
        <w:t>Index</w:t>
      </w:r>
      <w:r w:rsidR="001B7447" w:rsidRPr="001B7447">
        <w:t xml:space="preserve"> page</w:t>
      </w:r>
    </w:p>
    <w:p w14:paraId="3B655070" w14:textId="5A6FF5FF" w:rsidR="00483FF5" w:rsidRDefault="00F45C3D" w:rsidP="00230B4D">
      <w:pPr>
        <w:pStyle w:val="Heading2"/>
        <w:numPr>
          <w:ilvl w:val="1"/>
          <w:numId w:val="5"/>
        </w:numPr>
        <w:spacing w:after="240"/>
      </w:pPr>
      <w:r>
        <w:rPr>
          <w:noProof/>
        </w:rPr>
        <w:drawing>
          <wp:inline distT="0" distB="0" distL="0" distR="0" wp14:anchorId="143D2D34" wp14:editId="71736E55">
            <wp:extent cx="5943600" cy="52533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ot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7FA0">
        <w:t xml:space="preserve"> </w:t>
      </w:r>
      <w:r w:rsidR="00925AA4">
        <w:t>Book Donation</w:t>
      </w:r>
      <w:r w:rsidR="001B7447" w:rsidRPr="001B7447">
        <w:t xml:space="preserve"> page</w:t>
      </w:r>
    </w:p>
    <w:p w14:paraId="5FAE8B74" w14:textId="1EFF300A" w:rsidR="00925AA4" w:rsidRDefault="00F45C3D" w:rsidP="00925AA4">
      <w:pPr>
        <w:pStyle w:val="Heading2"/>
        <w:numPr>
          <w:ilvl w:val="1"/>
          <w:numId w:val="5"/>
        </w:numPr>
        <w:spacing w:after="240"/>
      </w:pPr>
      <w:r>
        <w:rPr>
          <w:noProof/>
        </w:rPr>
        <w:lastRenderedPageBreak/>
        <w:drawing>
          <wp:inline distT="0" distB="0" distL="0" distR="0" wp14:anchorId="3EE2B34B" wp14:editId="50317442">
            <wp:extent cx="5943600" cy="47663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ot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6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5AA4">
        <w:t xml:space="preserve">Thank you </w:t>
      </w:r>
      <w:r w:rsidR="00925AA4" w:rsidRPr="001B7447">
        <w:t>page</w:t>
      </w:r>
    </w:p>
    <w:p w14:paraId="45581871" w14:textId="52171A18" w:rsidR="00925AA4" w:rsidRPr="00202631" w:rsidRDefault="00F45C3D" w:rsidP="00F45C3D">
      <w:pPr>
        <w:ind w:left="360"/>
      </w:pPr>
      <w:r>
        <w:rPr>
          <w:noProof/>
        </w:rPr>
        <w:drawing>
          <wp:inline distT="0" distB="0" distL="0" distR="0" wp14:anchorId="5B50DD5D" wp14:editId="2A9056EE">
            <wp:extent cx="3689350" cy="22860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ot3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935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5AA4" w:rsidRPr="00202631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C6AFD6" w14:textId="77777777" w:rsidR="0013625D" w:rsidRDefault="0013625D" w:rsidP="007D42BF">
      <w:pPr>
        <w:spacing w:after="0" w:line="240" w:lineRule="auto"/>
      </w:pPr>
      <w:r>
        <w:separator/>
      </w:r>
    </w:p>
  </w:endnote>
  <w:endnote w:type="continuationSeparator" w:id="0">
    <w:p w14:paraId="3212E598" w14:textId="77777777" w:rsidR="0013625D" w:rsidRDefault="0013625D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F45C3D">
          <w:rPr>
            <w:noProof/>
            <w:sz w:val="18"/>
            <w:szCs w:val="18"/>
          </w:rPr>
          <w:t>3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FFAD25" w14:textId="77777777" w:rsidR="0013625D" w:rsidRDefault="0013625D" w:rsidP="007D42BF">
      <w:pPr>
        <w:spacing w:after="0" w:line="240" w:lineRule="auto"/>
      </w:pPr>
      <w:r>
        <w:separator/>
      </w:r>
    </w:p>
  </w:footnote>
  <w:footnote w:type="continuationSeparator" w:id="0">
    <w:p w14:paraId="529A7B08" w14:textId="77777777" w:rsidR="0013625D" w:rsidRDefault="0013625D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D1D13"/>
    <w:rsid w:val="000E65E8"/>
    <w:rsid w:val="000E764D"/>
    <w:rsid w:val="000F1DB3"/>
    <w:rsid w:val="00123CEF"/>
    <w:rsid w:val="0013625D"/>
    <w:rsid w:val="00145075"/>
    <w:rsid w:val="001B7447"/>
    <w:rsid w:val="001D0F47"/>
    <w:rsid w:val="001E676E"/>
    <w:rsid w:val="00202631"/>
    <w:rsid w:val="00230B4D"/>
    <w:rsid w:val="002E01D2"/>
    <w:rsid w:val="002E3907"/>
    <w:rsid w:val="003110A6"/>
    <w:rsid w:val="0034257A"/>
    <w:rsid w:val="003466F3"/>
    <w:rsid w:val="003736EE"/>
    <w:rsid w:val="00390B2D"/>
    <w:rsid w:val="003B7C97"/>
    <w:rsid w:val="003C7D74"/>
    <w:rsid w:val="003F3C9F"/>
    <w:rsid w:val="00445C27"/>
    <w:rsid w:val="00456935"/>
    <w:rsid w:val="00483FF5"/>
    <w:rsid w:val="004C5A33"/>
    <w:rsid w:val="004C670C"/>
    <w:rsid w:val="004E3D11"/>
    <w:rsid w:val="00546A06"/>
    <w:rsid w:val="00574894"/>
    <w:rsid w:val="00594248"/>
    <w:rsid w:val="005C6BEF"/>
    <w:rsid w:val="005E1391"/>
    <w:rsid w:val="0062784F"/>
    <w:rsid w:val="00655CD6"/>
    <w:rsid w:val="006C42DC"/>
    <w:rsid w:val="007642E8"/>
    <w:rsid w:val="00773757"/>
    <w:rsid w:val="007D337A"/>
    <w:rsid w:val="007D42BF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A41DD"/>
    <w:rsid w:val="009E1EB6"/>
    <w:rsid w:val="00A62FE3"/>
    <w:rsid w:val="00A8323E"/>
    <w:rsid w:val="00AB46FB"/>
    <w:rsid w:val="00AD0A31"/>
    <w:rsid w:val="00B06982"/>
    <w:rsid w:val="00B11B81"/>
    <w:rsid w:val="00B34D52"/>
    <w:rsid w:val="00B37036"/>
    <w:rsid w:val="00B8118E"/>
    <w:rsid w:val="00BD5B70"/>
    <w:rsid w:val="00C42BF4"/>
    <w:rsid w:val="00CB2566"/>
    <w:rsid w:val="00CC38C2"/>
    <w:rsid w:val="00CD6CBC"/>
    <w:rsid w:val="00D14218"/>
    <w:rsid w:val="00D40C39"/>
    <w:rsid w:val="00D47A71"/>
    <w:rsid w:val="00DC1AD3"/>
    <w:rsid w:val="00DF1B59"/>
    <w:rsid w:val="00EF5FA0"/>
    <w:rsid w:val="00F25691"/>
    <w:rsid w:val="00F45C3D"/>
    <w:rsid w:val="00F713A4"/>
    <w:rsid w:val="00F77A6E"/>
    <w:rsid w:val="00F9322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CA8EA-E309-4EBF-B344-0C17A597AD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GOLDEN CAT</cp:lastModifiedBy>
  <cp:revision>10</cp:revision>
  <dcterms:created xsi:type="dcterms:W3CDTF">2019-01-21T21:24:00Z</dcterms:created>
  <dcterms:modified xsi:type="dcterms:W3CDTF">2019-01-25T17:42:00Z</dcterms:modified>
</cp:coreProperties>
</file>